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13DE" w14:textId="2FBC611C" w:rsidR="007A41B6" w:rsidRPr="00565CE7" w:rsidRDefault="00EE7DEB" w:rsidP="00E14B68">
      <w:pPr>
        <w:pStyle w:val="Title"/>
        <w:jc w:val="center"/>
        <w:rPr>
          <w:sz w:val="48"/>
          <w:szCs w:val="48"/>
        </w:rPr>
      </w:pPr>
      <w:r w:rsidRPr="00565CE7">
        <w:rPr>
          <w:sz w:val="48"/>
          <w:szCs w:val="48"/>
        </w:rPr>
        <w:t>Andrews Peter</w:t>
      </w:r>
    </w:p>
    <w:p w14:paraId="2712BE36" w14:textId="77777777" w:rsidR="006E444D" w:rsidRDefault="00990836" w:rsidP="00E14B68">
      <w:pPr>
        <w:jc w:val="center"/>
        <w:rPr>
          <w:rStyle w:val="Hyperlink"/>
          <w:rFonts w:ascii="Arial Nova Light" w:hAnsi="Arial Nova Light"/>
          <w:color w:val="000000" w:themeColor="text1"/>
          <w:u w:val="none"/>
        </w:rPr>
      </w:pPr>
      <w:r w:rsidRPr="00565CE7">
        <w:rPr>
          <w:rFonts w:ascii="Arial Nova Light" w:hAnsi="Arial Nova Light"/>
        </w:rPr>
        <w:t xml:space="preserve">Jacksonville, Florida | </w:t>
      </w:r>
      <w:r w:rsidR="006E444D">
        <w:rPr>
          <w:rStyle w:val="Hyperlink"/>
          <w:rFonts w:ascii="Arial Nova Light" w:hAnsi="Arial Nova Light"/>
        </w:rPr>
        <w:t>andrews.peter.business@gmail.com</w:t>
      </w:r>
      <w:r w:rsidRPr="00565CE7">
        <w:rPr>
          <w:rFonts w:ascii="Arial Nova Light" w:hAnsi="Arial Nova Light"/>
        </w:rPr>
        <w:t xml:space="preserve"> |</w:t>
      </w:r>
      <w:r w:rsidR="00E14B68" w:rsidRPr="00565CE7">
        <w:rPr>
          <w:rFonts w:ascii="Arial Nova Light" w:hAnsi="Arial Nova Light"/>
        </w:rPr>
        <w:t xml:space="preserve"> </w:t>
      </w:r>
      <w:hyperlink r:id="rId8" w:history="1">
        <w:r w:rsidR="00E14B68" w:rsidRPr="00565CE7">
          <w:rPr>
            <w:rStyle w:val="Hyperlink"/>
            <w:rFonts w:ascii="Arial Nova Light" w:hAnsi="Arial Nova Light"/>
          </w:rPr>
          <w:t>https://github.com/AndrewstheBuilder</w:t>
        </w:r>
      </w:hyperlink>
      <w:r w:rsidR="00FB608D" w:rsidRP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|</w:t>
      </w:r>
    </w:p>
    <w:p w14:paraId="49575E64" w14:textId="5D6424E8" w:rsidR="00990836" w:rsidRPr="00565CE7" w:rsidRDefault="006E444D" w:rsidP="00E14B68">
      <w:pPr>
        <w:jc w:val="center"/>
        <w:rPr>
          <w:rFonts w:ascii="Arial Nova Light" w:hAnsi="Arial Nova Light"/>
        </w:rPr>
      </w:pPr>
      <w:r>
        <w:rPr>
          <w:rStyle w:val="Hyperlink"/>
          <w:rFonts w:ascii="Arial Nova Light" w:hAnsi="Arial Nova Light"/>
          <w:color w:val="000000" w:themeColor="text1"/>
          <w:u w:val="none"/>
        </w:rPr>
        <w:t>Phone:</w:t>
      </w:r>
      <w:r w:rsid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904-392-5294</w:t>
      </w:r>
    </w:p>
    <w:p w14:paraId="07FD71C0" w14:textId="0545162E" w:rsidR="005000D8" w:rsidRPr="005000D8" w:rsidRDefault="005000D8" w:rsidP="005000D8">
      <w:pPr>
        <w:pStyle w:val="Heading1"/>
        <w:ind w:left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 w:rsidR="000D1514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Objective</w:t>
      </w:r>
    </w:p>
    <w:p w14:paraId="559AD787" w14:textId="0327D0B6" w:rsidR="005000D8" w:rsidRDefault="005000D8" w:rsidP="005000D8">
      <w:pPr>
        <w:pStyle w:val="Heading1"/>
        <w:numPr>
          <w:ilvl w:val="0"/>
          <w:numId w:val="9"/>
        </w:numPr>
        <w:contextualSpacing/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</w:pP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Software Engineer with </w:t>
      </w:r>
      <w:r w:rsidR="004E61EE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over a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</w:t>
      </w:r>
      <w:r w:rsidR="00D0126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year</w:t>
      </w:r>
      <w:r w:rsidR="004E61EE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of</w:t>
      </w:r>
      <w:r w:rsidR="00D0126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experience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looking for exciting opportunities</w:t>
      </w:r>
      <w:r w:rsidR="00D0126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to grow full stack skills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.</w:t>
      </w:r>
    </w:p>
    <w:p w14:paraId="7E5F17F9" w14:textId="77777777" w:rsidR="00931A94" w:rsidRDefault="00931A94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</w:p>
    <w:p w14:paraId="1326BB23" w14:textId="47FE35B4" w:rsidR="00D010DF" w:rsidRPr="00565CE7" w:rsidRDefault="00D010DF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ducation</w:t>
      </w:r>
    </w:p>
    <w:p w14:paraId="4FE5E529" w14:textId="77777777" w:rsidR="00D010DF" w:rsidRPr="00565CE7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University of North Florida (GPA 4.0)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  <w:t>August 2018 – May 2022</w:t>
      </w:r>
    </w:p>
    <w:p w14:paraId="5CB7D301" w14:textId="15B6758E" w:rsidR="00D010DF" w:rsidRPr="00D010DF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Bachelor’s Degree in Computer Science</w:t>
      </w:r>
    </w:p>
    <w:p w14:paraId="74449503" w14:textId="77777777" w:rsidR="00867E76" w:rsidRPr="00565CE7" w:rsidRDefault="00867E76" w:rsidP="000D1514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867E76" w:rsidRPr="00565CE7" w14:paraId="0F18FF14" w14:textId="77777777" w:rsidTr="00055773">
        <w:trPr>
          <w:trHeight w:val="413"/>
        </w:trPr>
        <w:tc>
          <w:tcPr>
            <w:tcW w:w="3421" w:type="dxa"/>
          </w:tcPr>
          <w:p w14:paraId="0615951F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Languages</w:t>
            </w:r>
          </w:p>
        </w:tc>
        <w:tc>
          <w:tcPr>
            <w:tcW w:w="3054" w:type="dxa"/>
          </w:tcPr>
          <w:p w14:paraId="050671A6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Workflow</w:t>
            </w:r>
          </w:p>
        </w:tc>
        <w:tc>
          <w:tcPr>
            <w:tcW w:w="3379" w:type="dxa"/>
          </w:tcPr>
          <w:p w14:paraId="6342A74C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Frameworks</w:t>
            </w:r>
          </w:p>
        </w:tc>
      </w:tr>
      <w:tr w:rsidR="00867E76" w:rsidRPr="00565CE7" w14:paraId="5ACE6B05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4CFE6E64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Script, HTML, CSS</w:t>
            </w:r>
          </w:p>
        </w:tc>
        <w:tc>
          <w:tcPr>
            <w:tcW w:w="3054" w:type="dxa"/>
          </w:tcPr>
          <w:p w14:paraId="57DDE125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Visual Studio/Code</w:t>
            </w:r>
          </w:p>
        </w:tc>
        <w:tc>
          <w:tcPr>
            <w:tcW w:w="3379" w:type="dxa"/>
          </w:tcPr>
          <w:p w14:paraId="76133B14" w14:textId="14FC493E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act, </w:t>
            </w:r>
            <w:r w:rsidR="00BB41C6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dux, </w:t>
            </w: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Material-UI</w:t>
            </w:r>
          </w:p>
        </w:tc>
      </w:tr>
      <w:tr w:rsidR="00867E76" w:rsidRPr="00565CE7" w14:paraId="6EB463F8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3BEC894A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, C Language, C#</w:t>
            </w:r>
          </w:p>
        </w:tc>
        <w:tc>
          <w:tcPr>
            <w:tcW w:w="3054" w:type="dxa"/>
          </w:tcPr>
          <w:p w14:paraId="7C5BB9FD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Git, Azure DevOps</w:t>
            </w:r>
          </w:p>
        </w:tc>
        <w:tc>
          <w:tcPr>
            <w:tcW w:w="3379" w:type="dxa"/>
            <w:shd w:val="clear" w:color="auto" w:fill="auto"/>
          </w:tcPr>
          <w:p w14:paraId="65FB2481" w14:textId="77777777" w:rsidR="00867E76" w:rsidRPr="00565CE7" w:rsidRDefault="00867E76" w:rsidP="00055773">
            <w:pPr>
              <w:ind w:left="360"/>
              <w:rPr>
                <w:sz w:val="20"/>
                <w:szCs w:val="20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Spring Boot</w:t>
            </w:r>
          </w:p>
        </w:tc>
      </w:tr>
      <w:tr w:rsidR="00867E76" w:rsidRPr="00565CE7" w14:paraId="768C02E2" w14:textId="77777777" w:rsidTr="00055773">
        <w:tblPrEx>
          <w:tblLook w:val="04A0" w:firstRow="1" w:lastRow="0" w:firstColumn="1" w:lastColumn="0" w:noHBand="0" w:noVBand="1"/>
        </w:tblPrEx>
        <w:trPr>
          <w:gridAfter w:val="1"/>
          <w:wAfter w:w="3379" w:type="dxa"/>
          <w:trHeight w:val="161"/>
        </w:trPr>
        <w:tc>
          <w:tcPr>
            <w:tcW w:w="3421" w:type="dxa"/>
          </w:tcPr>
          <w:p w14:paraId="196C0BA5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Python, PowerShell</w:t>
            </w:r>
          </w:p>
        </w:tc>
        <w:tc>
          <w:tcPr>
            <w:tcW w:w="3054" w:type="dxa"/>
          </w:tcPr>
          <w:p w14:paraId="610777CE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IntelliJ, Eclipse IDE</w:t>
            </w:r>
          </w:p>
        </w:tc>
      </w:tr>
    </w:tbl>
    <w:p w14:paraId="0A7CAC4A" w14:textId="77777777" w:rsidR="00271807" w:rsidRDefault="00271807" w:rsidP="004069DF">
      <w:pPr>
        <w:pBdr>
          <w:top w:val="nil"/>
          <w:left w:val="nil"/>
          <w:bottom w:val="nil"/>
          <w:right w:val="nil"/>
          <w:between w:val="nil"/>
        </w:pBdr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2DA23E1A" w14:textId="6B111C6F" w:rsidR="00BD6150" w:rsidRPr="00565CE7" w:rsidRDefault="00BD6150" w:rsidP="004069DF">
      <w:pPr>
        <w:pBdr>
          <w:top w:val="nil"/>
          <w:left w:val="nil"/>
          <w:bottom w:val="nil"/>
          <w:right w:val="nil"/>
          <w:between w:val="nil"/>
        </w:pBdr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Projects</w:t>
      </w:r>
    </w:p>
    <w:p w14:paraId="44353F4A" w14:textId="52D5BF3C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AI Project(Python): Collaborated with a group of 3 to create a GUI </w:t>
      </w:r>
      <w:r>
        <w:rPr>
          <w:rFonts w:ascii="Arial Nova Light" w:eastAsia="Times New Roman" w:hAnsi="Arial Nova Light" w:cs="Times New Roman"/>
          <w:color w:val="000000" w:themeColor="text1"/>
        </w:rPr>
        <w:t>in tkinter</w:t>
      </w:r>
      <w:r w:rsidR="00A00BDB">
        <w:rPr>
          <w:rFonts w:ascii="Arial Nova Light" w:eastAsia="Times New Roman" w:hAnsi="Arial Nova Light" w:cs="Times New Roman"/>
          <w:color w:val="000000" w:themeColor="text1"/>
        </w:rPr>
        <w:t xml:space="preserve"> and do preference logic</w:t>
      </w:r>
      <w:r>
        <w:rPr>
          <w:rFonts w:ascii="Arial Nova Light" w:eastAsia="Times New Roman" w:hAnsi="Arial Nova Light" w:cs="Times New Roman"/>
          <w:color w:val="000000" w:themeColor="text1"/>
        </w:rPr>
        <w:t>.</w:t>
      </w:r>
    </w:p>
    <w:p w14:paraId="49C9DD8A" w14:textId="77777777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My Website (Vanilla JS): </w:t>
      </w:r>
      <w:hyperlink r:id="rId9" w:history="1">
        <w:r w:rsidRPr="006355A1">
          <w:rPr>
            <w:rStyle w:val="Hyperlink"/>
            <w:rFonts w:ascii="Arial Nova Light" w:eastAsia="Times New Roman" w:hAnsi="Arial Nova Light" w:cs="Times New Roman"/>
          </w:rPr>
          <w:t>https://andrewsthebuilder.github.io/MyWebsite2021/</w:t>
        </w:r>
      </w:hyperlink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</w:p>
    <w:p w14:paraId="6044C0EF" w14:textId="77777777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Tab Bucket (JavaScript,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Browser Extension):</w:t>
      </w:r>
      <w:r w:rsidRPr="007D56E4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  <w:hyperlink r:id="rId10" w:history="1">
        <w:r w:rsidRPr="007D56E4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434A598C" w14:textId="77777777" w:rsidR="00BD6150" w:rsidRDefault="00BD6150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Save all currently open tabs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in web browser as links to open later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. Helpful for when you go down “rabbit holes”.</w:t>
      </w:r>
    </w:p>
    <w:p w14:paraId="704F359C" w14:textId="798D3049" w:rsidR="00BD6150" w:rsidRPr="00BD6150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BD6150">
        <w:rPr>
          <w:rFonts w:ascii="Arial Nova Light" w:eastAsia="Times New Roman" w:hAnsi="Arial Nova Light" w:cs="Times New Roman"/>
          <w:color w:val="000000" w:themeColor="text1"/>
        </w:rPr>
        <w:t>Keylogger (Python): Collects keystrokes and sends it through an (SMTP) mail server</w:t>
      </w:r>
    </w:p>
    <w:p w14:paraId="107B622C" w14:textId="61F0E218" w:rsidR="00493598" w:rsidRPr="00565CE7" w:rsidRDefault="00990836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 xml:space="preserve">Work </w:t>
      </w:r>
      <w:r w:rsidR="00126E6B"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xperience</w:t>
      </w:r>
    </w:p>
    <w:p w14:paraId="1CD6656F" w14:textId="53B16E9B" w:rsidR="00E00068" w:rsidRDefault="00E00068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b/>
          <w:bCs/>
          <w:color w:val="0D0D0D" w:themeColor="text1" w:themeTint="F2"/>
        </w:rPr>
        <w:t>Associate IT Developer</w:t>
      </w:r>
    </w:p>
    <w:p w14:paraId="58ED16BC" w14:textId="0D0D151F" w:rsidR="00E00068" w:rsidRPr="00E00068" w:rsidRDefault="00E00068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>Florida Blue</w:t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>May 2022 - Current</w:t>
      </w:r>
    </w:p>
    <w:p w14:paraId="6CFC7E24" w14:textId="18BCC4CB" w:rsidR="003D3BE1" w:rsidRPr="00565CE7" w:rsidRDefault="003D3BE1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Application Development Intern</w:t>
      </w:r>
    </w:p>
    <w:p w14:paraId="5D7743B6" w14:textId="31598BCC" w:rsidR="00407BDC" w:rsidRPr="00565CE7" w:rsidRDefault="00407BDC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Florida Blue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May 202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>1</w:t>
      </w:r>
      <w:r w:rsidR="00C328F7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 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– </w:t>
      </w:r>
      <w:r w:rsidR="00E00068">
        <w:rPr>
          <w:rFonts w:ascii="Arial Nova Light" w:hAnsi="Arial Nova Light" w:cs="Times New Roman"/>
          <w:i/>
          <w:iCs/>
          <w:color w:val="0D0D0D" w:themeColor="text1" w:themeTint="F2"/>
        </w:rPr>
        <w:t>May 2022</w:t>
      </w:r>
    </w:p>
    <w:p w14:paraId="2461EE7C" w14:textId="3F75D8FC" w:rsidR="005E7E8D" w:rsidRPr="005E7E8D" w:rsidRDefault="005E7E8D" w:rsidP="005E7E8D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Became proficient with React, Redux, Spring Boot, and PostgreSQL to deliver frontend and backend features.</w:t>
      </w:r>
    </w:p>
    <w:p w14:paraId="67D77D84" w14:textId="396CF78F" w:rsidR="003D3BE1" w:rsidRPr="006C3910" w:rsidRDefault="00FE76CC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Work</w:t>
      </w:r>
      <w:r w:rsidR="00747536" w:rsidRPr="00565CE7">
        <w:rPr>
          <w:rFonts w:ascii="Arial Nova Light" w:hAnsi="Arial Nova Light"/>
          <w:color w:val="auto"/>
        </w:rPr>
        <w:t xml:space="preserve">ed </w:t>
      </w:r>
      <w:r w:rsidR="006C3910">
        <w:rPr>
          <w:rFonts w:ascii="Arial Nova Light" w:hAnsi="Arial Nova Light"/>
          <w:color w:val="auto"/>
        </w:rPr>
        <w:t>in</w:t>
      </w:r>
      <w:r w:rsidR="00747536" w:rsidRPr="00565CE7">
        <w:rPr>
          <w:rFonts w:ascii="Arial Nova Light" w:hAnsi="Arial Nova Light"/>
          <w:color w:val="auto"/>
        </w:rPr>
        <w:t xml:space="preserve"> </w:t>
      </w:r>
      <w:r w:rsidR="006C3910">
        <w:rPr>
          <w:rFonts w:ascii="Arial Nova Light" w:hAnsi="Arial Nova Light"/>
          <w:color w:val="auto"/>
        </w:rPr>
        <w:t>ICB team</w:t>
      </w:r>
      <w:r w:rsidR="006A083F" w:rsidRPr="00565CE7">
        <w:rPr>
          <w:rFonts w:ascii="Arial Nova Light" w:hAnsi="Arial Nova Light"/>
          <w:color w:val="auto"/>
        </w:rPr>
        <w:t xml:space="preserve"> to deliver </w:t>
      </w:r>
      <w:r w:rsidR="006C3910">
        <w:rPr>
          <w:rFonts w:ascii="Arial Nova Light" w:hAnsi="Arial Nova Light"/>
          <w:color w:val="auto"/>
        </w:rPr>
        <w:t xml:space="preserve">full stack </w:t>
      </w:r>
      <w:r w:rsidR="006A083F" w:rsidRPr="00565CE7">
        <w:rPr>
          <w:rFonts w:ascii="Arial Nova Light" w:hAnsi="Arial Nova Light"/>
          <w:color w:val="auto"/>
        </w:rPr>
        <w:t>technical solutions that met design and functional requirements</w:t>
      </w:r>
      <w:r w:rsidR="002739D4" w:rsidRPr="00565CE7">
        <w:rPr>
          <w:rFonts w:ascii="Arial Nova Light" w:hAnsi="Arial Nova Light"/>
          <w:color w:val="auto"/>
        </w:rPr>
        <w:t>.</w:t>
      </w:r>
    </w:p>
    <w:p w14:paraId="61340797" w14:textId="14D37FDB" w:rsidR="006C3910" w:rsidRPr="00565CE7" w:rsidRDefault="006C3910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rFonts w:ascii="Arial Nova Light" w:hAnsi="Arial Nova Light"/>
          <w:color w:val="auto"/>
        </w:rPr>
        <w:t>Working in Operational Track to deliver production database fixes and code fixes.</w:t>
      </w:r>
    </w:p>
    <w:p w14:paraId="3184C988" w14:textId="13C5B5D5" w:rsidR="00091592" w:rsidRPr="00565CE7" w:rsidRDefault="00091592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Utilized GitLab for version control requirements.</w:t>
      </w:r>
    </w:p>
    <w:p w14:paraId="7D5A320C" w14:textId="77777777" w:rsidR="003D3BE1" w:rsidRPr="00565CE7" w:rsidRDefault="003D3BE1" w:rsidP="003D3BE1">
      <w:pPr>
        <w:rPr>
          <w:sz w:val="20"/>
          <w:szCs w:val="20"/>
        </w:rPr>
      </w:pPr>
    </w:p>
    <w:p w14:paraId="551C75A3" w14:textId="58C02F32" w:rsidR="0082542C" w:rsidRPr="00565CE7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Systems Engineering Intern</w:t>
      </w:r>
    </w:p>
    <w:p w14:paraId="5FDF7B56" w14:textId="50F479D3" w:rsidR="00407BDC" w:rsidRPr="00565CE7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University of North Florida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August 2020 – May 2021</w:t>
      </w:r>
    </w:p>
    <w:p w14:paraId="5E431961" w14:textId="24510BA4" w:rsidR="00286C90" w:rsidRPr="00565CE7" w:rsidRDefault="00A031C2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Implemented</w:t>
      </w:r>
      <w:r w:rsidR="00286C90" w:rsidRPr="00565CE7">
        <w:rPr>
          <w:rFonts w:ascii="Arial Nova Light" w:hAnsi="Arial Nova Light" w:cs="Times New Roman"/>
          <w:color w:val="0D0D0D" w:themeColor="text1" w:themeTint="F2"/>
        </w:rPr>
        <w:t xml:space="preserve"> an Ansible solution for automating software patching and windows updates</w:t>
      </w:r>
      <w:r w:rsidR="000A163F" w:rsidRPr="00565CE7">
        <w:rPr>
          <w:rFonts w:ascii="Arial Nova Light" w:hAnsi="Arial Nova Light" w:cs="Times New Roman"/>
          <w:color w:val="0D0D0D" w:themeColor="text1" w:themeTint="F2"/>
        </w:rPr>
        <w:t xml:space="preserve"> in the IT environment</w:t>
      </w:r>
    </w:p>
    <w:p w14:paraId="2E197E24" w14:textId="408DB8D2" w:rsidR="00286C90" w:rsidRPr="00565CE7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Assisted in maintaining server inventory with SQL and PowerShell scripting.</w:t>
      </w:r>
    </w:p>
    <w:p w14:paraId="00000013" w14:textId="5EA7ED98" w:rsidR="00F30662" w:rsidRPr="00BD6150" w:rsidRDefault="00286C90" w:rsidP="00BD6150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Programmed</w:t>
      </w:r>
      <w:r w:rsidR="007B2BFA" w:rsidRPr="00565CE7">
        <w:rPr>
          <w:rFonts w:ascii="Arial Nova Light" w:hAnsi="Arial Nova Light" w:cs="Times New Roman"/>
          <w:color w:val="0D0D0D" w:themeColor="text1" w:themeTint="F2"/>
        </w:rPr>
        <w:t xml:space="preserve"> in 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advanced PowerShell to </w:t>
      </w:r>
      <w:r w:rsidR="00535EAB" w:rsidRPr="00565CE7">
        <w:rPr>
          <w:rFonts w:ascii="Arial Nova Light" w:hAnsi="Arial Nova Light" w:cs="Times New Roman"/>
          <w:color w:val="0D0D0D" w:themeColor="text1" w:themeTint="F2"/>
        </w:rPr>
        <w:t>introduce updates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 to the Azure DevOps account lifecycle repository</w:t>
      </w:r>
      <w:r w:rsidR="00C8606D" w:rsidRPr="00565CE7">
        <w:rPr>
          <w:rFonts w:ascii="Arial Nova Light" w:hAnsi="Arial Nova Light" w:cs="Times New Roman"/>
          <w:color w:val="0D0D0D" w:themeColor="text1" w:themeTint="F2"/>
        </w:rPr>
        <w:t>.</w:t>
      </w:r>
    </w:p>
    <w:p w14:paraId="48ED882E" w14:textId="77777777" w:rsidR="00F45879" w:rsidRPr="00565CE7" w:rsidRDefault="00F45879" w:rsidP="004069DF">
      <w:pPr>
        <w:pBdr>
          <w:top w:val="nil"/>
          <w:left w:val="nil"/>
          <w:bottom w:val="nil"/>
          <w:right w:val="nil"/>
          <w:between w:val="nil"/>
        </w:pBdr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736AC6A0" w14:textId="7E027EE0" w:rsidR="00B73504" w:rsidRPr="00565CE7" w:rsidRDefault="00B73504" w:rsidP="004069DF">
      <w:pPr>
        <w:pBdr>
          <w:top w:val="nil"/>
          <w:left w:val="nil"/>
          <w:bottom w:val="nil"/>
          <w:right w:val="nil"/>
          <w:between w:val="nil"/>
        </w:pBdr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Extracurricular Activities</w:t>
      </w:r>
    </w:p>
    <w:p w14:paraId="6252E2EE" w14:textId="77777777" w:rsidR="00B73504" w:rsidRPr="00565CE7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i/>
          <w:color w:val="000000" w:themeColor="text1"/>
        </w:rPr>
        <w:t>Cyber Security club at the University of North Florida (Osprey Security)</w:t>
      </w:r>
    </w:p>
    <w:p w14:paraId="1DD0ECAC" w14:textId="53A2EA82" w:rsidR="00466243" w:rsidRPr="00565CE7" w:rsidRDefault="00B73504" w:rsidP="0046624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lastRenderedPageBreak/>
        <w:t>Qualified for Regionals at the National Collegiate Cyber Defense Competition Southeast Regional (CCDC 2021).</w:t>
      </w:r>
    </w:p>
    <w:sectPr w:rsidR="00466243" w:rsidRPr="00565CE7" w:rsidSect="00091592">
      <w:footerReference w:type="default" r:id="rId11"/>
      <w:pgSz w:w="12240" w:h="15840"/>
      <w:pgMar w:top="432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97502" w14:textId="77777777" w:rsidR="00B95EAE" w:rsidRDefault="00B95EAE">
      <w:r>
        <w:separator/>
      </w:r>
    </w:p>
  </w:endnote>
  <w:endnote w:type="continuationSeparator" w:id="0">
    <w:p w14:paraId="000B28B3" w14:textId="77777777" w:rsidR="00B95EAE" w:rsidRDefault="00B95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D82C7" w14:textId="77777777" w:rsidR="00B95EAE" w:rsidRDefault="00B95EAE">
      <w:r>
        <w:separator/>
      </w:r>
    </w:p>
  </w:footnote>
  <w:footnote w:type="continuationSeparator" w:id="0">
    <w:p w14:paraId="6CE12325" w14:textId="77777777" w:rsidR="00B95EAE" w:rsidRDefault="00B95E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E020B"/>
    <w:multiLevelType w:val="hybridMultilevel"/>
    <w:tmpl w:val="0722F0B2"/>
    <w:lvl w:ilvl="0" w:tplc="F33CE664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3571042"/>
    <w:multiLevelType w:val="hybridMultilevel"/>
    <w:tmpl w:val="526A00FE"/>
    <w:lvl w:ilvl="0" w:tplc="7D76808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566659">
    <w:abstractNumId w:val="1"/>
  </w:num>
  <w:num w:numId="2" w16cid:durableId="238757234">
    <w:abstractNumId w:val="6"/>
  </w:num>
  <w:num w:numId="3" w16cid:durableId="1654992627">
    <w:abstractNumId w:val="2"/>
  </w:num>
  <w:num w:numId="4" w16cid:durableId="1712608177">
    <w:abstractNumId w:val="0"/>
  </w:num>
  <w:num w:numId="5" w16cid:durableId="170267487">
    <w:abstractNumId w:val="8"/>
  </w:num>
  <w:num w:numId="6" w16cid:durableId="1352609936">
    <w:abstractNumId w:val="5"/>
  </w:num>
  <w:num w:numId="7" w16cid:durableId="558978953">
    <w:abstractNumId w:val="4"/>
  </w:num>
  <w:num w:numId="8" w16cid:durableId="833108773">
    <w:abstractNumId w:val="7"/>
  </w:num>
  <w:num w:numId="9" w16cid:durableId="8440539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07C26"/>
    <w:rsid w:val="00013F14"/>
    <w:rsid w:val="000228DB"/>
    <w:rsid w:val="00023D6A"/>
    <w:rsid w:val="00027F70"/>
    <w:rsid w:val="000463F9"/>
    <w:rsid w:val="00057600"/>
    <w:rsid w:val="000603A2"/>
    <w:rsid w:val="00067C9D"/>
    <w:rsid w:val="00091592"/>
    <w:rsid w:val="00096C69"/>
    <w:rsid w:val="000A163F"/>
    <w:rsid w:val="000D1514"/>
    <w:rsid w:val="000E5C08"/>
    <w:rsid w:val="00125FAF"/>
    <w:rsid w:val="00126E6B"/>
    <w:rsid w:val="00154A36"/>
    <w:rsid w:val="00181AB7"/>
    <w:rsid w:val="00196E75"/>
    <w:rsid w:val="001A0F8C"/>
    <w:rsid w:val="001B62EA"/>
    <w:rsid w:val="001C460B"/>
    <w:rsid w:val="001C6374"/>
    <w:rsid w:val="001E13AF"/>
    <w:rsid w:val="001F20D3"/>
    <w:rsid w:val="0020160A"/>
    <w:rsid w:val="0021720B"/>
    <w:rsid w:val="0024196F"/>
    <w:rsid w:val="0024430F"/>
    <w:rsid w:val="0025586A"/>
    <w:rsid w:val="00257F61"/>
    <w:rsid w:val="00265FD5"/>
    <w:rsid w:val="002661AD"/>
    <w:rsid w:val="00271807"/>
    <w:rsid w:val="002739D4"/>
    <w:rsid w:val="00282545"/>
    <w:rsid w:val="00286C90"/>
    <w:rsid w:val="002F377A"/>
    <w:rsid w:val="003335C0"/>
    <w:rsid w:val="0033712C"/>
    <w:rsid w:val="00387C21"/>
    <w:rsid w:val="003A0A0E"/>
    <w:rsid w:val="003A42DE"/>
    <w:rsid w:val="003C7AB5"/>
    <w:rsid w:val="003D3AA1"/>
    <w:rsid w:val="003D3BE1"/>
    <w:rsid w:val="003E4625"/>
    <w:rsid w:val="004069DF"/>
    <w:rsid w:val="00407BDC"/>
    <w:rsid w:val="00425F7F"/>
    <w:rsid w:val="00442539"/>
    <w:rsid w:val="00466243"/>
    <w:rsid w:val="004711E3"/>
    <w:rsid w:val="00485AAC"/>
    <w:rsid w:val="00493598"/>
    <w:rsid w:val="004A123D"/>
    <w:rsid w:val="004B3438"/>
    <w:rsid w:val="004E0AB8"/>
    <w:rsid w:val="004E1035"/>
    <w:rsid w:val="004E61EE"/>
    <w:rsid w:val="004F0253"/>
    <w:rsid w:val="005000D8"/>
    <w:rsid w:val="00514C6C"/>
    <w:rsid w:val="00535EAB"/>
    <w:rsid w:val="00543EAD"/>
    <w:rsid w:val="005458B0"/>
    <w:rsid w:val="00565CE7"/>
    <w:rsid w:val="005753AD"/>
    <w:rsid w:val="005807C4"/>
    <w:rsid w:val="00581A34"/>
    <w:rsid w:val="00593AAD"/>
    <w:rsid w:val="005B6CE8"/>
    <w:rsid w:val="005B7AF4"/>
    <w:rsid w:val="005E081D"/>
    <w:rsid w:val="005E7E8D"/>
    <w:rsid w:val="005F7D32"/>
    <w:rsid w:val="006400FE"/>
    <w:rsid w:val="00684190"/>
    <w:rsid w:val="00687191"/>
    <w:rsid w:val="006A083F"/>
    <w:rsid w:val="006A3C77"/>
    <w:rsid w:val="006C3910"/>
    <w:rsid w:val="006E444D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94C5B"/>
    <w:rsid w:val="007A41B6"/>
    <w:rsid w:val="007B2BFA"/>
    <w:rsid w:val="007B417A"/>
    <w:rsid w:val="007D56E4"/>
    <w:rsid w:val="007D5E82"/>
    <w:rsid w:val="008100F4"/>
    <w:rsid w:val="00824D9A"/>
    <w:rsid w:val="0082542C"/>
    <w:rsid w:val="008436FC"/>
    <w:rsid w:val="00850D9A"/>
    <w:rsid w:val="00867E76"/>
    <w:rsid w:val="0087408F"/>
    <w:rsid w:val="008748F6"/>
    <w:rsid w:val="008A27D3"/>
    <w:rsid w:val="008A51B4"/>
    <w:rsid w:val="008B2AD8"/>
    <w:rsid w:val="008B4848"/>
    <w:rsid w:val="008C5255"/>
    <w:rsid w:val="00902DB7"/>
    <w:rsid w:val="00905649"/>
    <w:rsid w:val="009145F2"/>
    <w:rsid w:val="00924C25"/>
    <w:rsid w:val="00931A94"/>
    <w:rsid w:val="00944E0A"/>
    <w:rsid w:val="009456A0"/>
    <w:rsid w:val="0094591C"/>
    <w:rsid w:val="0097443F"/>
    <w:rsid w:val="00977FE1"/>
    <w:rsid w:val="00990836"/>
    <w:rsid w:val="009A6297"/>
    <w:rsid w:val="009A7C57"/>
    <w:rsid w:val="009C2B55"/>
    <w:rsid w:val="009D4748"/>
    <w:rsid w:val="00A00BDB"/>
    <w:rsid w:val="00A031C2"/>
    <w:rsid w:val="00A34F39"/>
    <w:rsid w:val="00A41106"/>
    <w:rsid w:val="00A47BB1"/>
    <w:rsid w:val="00A5110E"/>
    <w:rsid w:val="00A60D6D"/>
    <w:rsid w:val="00A6704A"/>
    <w:rsid w:val="00A94949"/>
    <w:rsid w:val="00AA4132"/>
    <w:rsid w:val="00AB2730"/>
    <w:rsid w:val="00AC1BB2"/>
    <w:rsid w:val="00B02BC2"/>
    <w:rsid w:val="00B10EC2"/>
    <w:rsid w:val="00B307BB"/>
    <w:rsid w:val="00B315A1"/>
    <w:rsid w:val="00B7191B"/>
    <w:rsid w:val="00B72C9F"/>
    <w:rsid w:val="00B73504"/>
    <w:rsid w:val="00B87306"/>
    <w:rsid w:val="00B873EF"/>
    <w:rsid w:val="00B95EAE"/>
    <w:rsid w:val="00BA41D5"/>
    <w:rsid w:val="00BA6661"/>
    <w:rsid w:val="00BB41C6"/>
    <w:rsid w:val="00BD6150"/>
    <w:rsid w:val="00BE2CED"/>
    <w:rsid w:val="00BE3B93"/>
    <w:rsid w:val="00C1176A"/>
    <w:rsid w:val="00C20538"/>
    <w:rsid w:val="00C328F7"/>
    <w:rsid w:val="00C44820"/>
    <w:rsid w:val="00C466CC"/>
    <w:rsid w:val="00C47DE8"/>
    <w:rsid w:val="00C5159E"/>
    <w:rsid w:val="00C53F1B"/>
    <w:rsid w:val="00C75E2C"/>
    <w:rsid w:val="00C80FB3"/>
    <w:rsid w:val="00C8606D"/>
    <w:rsid w:val="00CC49D8"/>
    <w:rsid w:val="00CD5161"/>
    <w:rsid w:val="00D010DF"/>
    <w:rsid w:val="00D0126D"/>
    <w:rsid w:val="00D02531"/>
    <w:rsid w:val="00D273A0"/>
    <w:rsid w:val="00D47A22"/>
    <w:rsid w:val="00D527B3"/>
    <w:rsid w:val="00D64D42"/>
    <w:rsid w:val="00D956B3"/>
    <w:rsid w:val="00DA6961"/>
    <w:rsid w:val="00DB17F1"/>
    <w:rsid w:val="00DC36EC"/>
    <w:rsid w:val="00E00068"/>
    <w:rsid w:val="00E0029C"/>
    <w:rsid w:val="00E114DE"/>
    <w:rsid w:val="00E14B68"/>
    <w:rsid w:val="00E154A4"/>
    <w:rsid w:val="00E36ADB"/>
    <w:rsid w:val="00E728B5"/>
    <w:rsid w:val="00E761AF"/>
    <w:rsid w:val="00E85E85"/>
    <w:rsid w:val="00EA6992"/>
    <w:rsid w:val="00EB1399"/>
    <w:rsid w:val="00ED1442"/>
    <w:rsid w:val="00EE62E6"/>
    <w:rsid w:val="00EE7DEB"/>
    <w:rsid w:val="00F11CBD"/>
    <w:rsid w:val="00F157AC"/>
    <w:rsid w:val="00F30662"/>
    <w:rsid w:val="00F34738"/>
    <w:rsid w:val="00F42AAE"/>
    <w:rsid w:val="00F45879"/>
    <w:rsid w:val="00F501F4"/>
    <w:rsid w:val="00F677FB"/>
    <w:rsid w:val="00F679D4"/>
    <w:rsid w:val="00F67A43"/>
    <w:rsid w:val="00F73F5F"/>
    <w:rsid w:val="00FA441B"/>
    <w:rsid w:val="00FB5D62"/>
    <w:rsid w:val="00FB608D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rewstheBuilde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addons.mozilla.org/en-US/firefox/addon/tabbucke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ndrewsthebuilder.github.io/MyWebsite2021/" TargetMode="Externa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2</Pages>
  <Words>348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5</cp:revision>
  <cp:lastPrinted>2022-06-17T21:46:00Z</cp:lastPrinted>
  <dcterms:created xsi:type="dcterms:W3CDTF">2022-06-17T21:43:00Z</dcterms:created>
  <dcterms:modified xsi:type="dcterms:W3CDTF">2022-06-18T01:21:00Z</dcterms:modified>
</cp:coreProperties>
</file>